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EB37F" w14:textId="4FDA33FA" w:rsidR="008D567E" w:rsidRPr="002D5FF4" w:rsidRDefault="00FB139F">
      <w:pPr>
        <w:rPr>
          <w:sz w:val="44"/>
          <w:szCs w:val="44"/>
        </w:rPr>
      </w:pPr>
      <w:r w:rsidRPr="002D5FF4">
        <w:rPr>
          <w:sz w:val="44"/>
          <w:szCs w:val="44"/>
        </w:rPr>
        <w:t>Sedi Erasmus Education 2022-23</w:t>
      </w:r>
    </w:p>
    <w:p w14:paraId="652EEA98" w14:textId="3C3A4AED" w:rsidR="00015214" w:rsidRDefault="003D475C">
      <w:r w:rsidRPr="003D475C">
        <w:drawing>
          <wp:inline distT="0" distB="0" distL="0" distR="0" wp14:anchorId="3B5A1FBB" wp14:editId="0B802F24">
            <wp:extent cx="5992061" cy="1076475"/>
            <wp:effectExtent l="0" t="0" r="8890" b="9525"/>
            <wp:docPr id="33" name="Immagine 33" descr="Immagine che contiene tavo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magine 33" descr="Immagine che contiene tavolo&#10;&#10;Descrizione generata automaticament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92061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FBA50" w14:textId="33EE6AFC" w:rsidR="00015214" w:rsidRDefault="00015214">
      <w:r w:rsidRPr="00015214">
        <w:drawing>
          <wp:inline distT="0" distB="0" distL="0" distR="0" wp14:anchorId="25296070" wp14:editId="3F65800E">
            <wp:extent cx="5992061" cy="1695687"/>
            <wp:effectExtent l="0" t="0" r="0" b="0"/>
            <wp:docPr id="22" name="Immagine 22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magine 22" descr="Immagine che contiene testo&#10;&#10;Descrizione generata automaticament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92061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B0D7A" w14:textId="12EFDAFC" w:rsidR="00015214" w:rsidRDefault="00015214" w:rsidP="00015214">
      <w:pPr>
        <w:spacing w:after="0"/>
      </w:pPr>
      <w:r w:rsidRPr="00015214">
        <w:drawing>
          <wp:inline distT="0" distB="0" distL="0" distR="0" wp14:anchorId="6CFC8A64" wp14:editId="2F560AFA">
            <wp:extent cx="5992061" cy="1686160"/>
            <wp:effectExtent l="0" t="0" r="8890" b="9525"/>
            <wp:docPr id="23" name="Immagine 23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magine 23" descr="Immagine che contiene testo&#10;&#10;Descrizione generata automa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92061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B7F0" w14:textId="5B30B5F3" w:rsidR="00015214" w:rsidRDefault="00015214" w:rsidP="00015214">
      <w:pPr>
        <w:ind w:left="142"/>
      </w:pPr>
      <w:r w:rsidRPr="00015214">
        <w:drawing>
          <wp:inline distT="0" distB="0" distL="0" distR="0" wp14:anchorId="719C0DF3" wp14:editId="4700BD22">
            <wp:extent cx="5887085" cy="676275"/>
            <wp:effectExtent l="0" t="0" r="0" b="9525"/>
            <wp:docPr id="24" name="Immagine 24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magine 24" descr="Immagine che contiene testo&#10;&#10;Descrizione generata automa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87903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11BE4" w14:textId="632A5753" w:rsidR="00015214" w:rsidRDefault="00015214" w:rsidP="00015214">
      <w:pPr>
        <w:ind w:left="142"/>
      </w:pPr>
      <w:r w:rsidRPr="00015214">
        <w:drawing>
          <wp:inline distT="0" distB="0" distL="0" distR="0" wp14:anchorId="467D17F9" wp14:editId="48864C4F">
            <wp:extent cx="5953125" cy="1371600"/>
            <wp:effectExtent l="0" t="0" r="9525" b="0"/>
            <wp:docPr id="25" name="Immagine 25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magine 25" descr="Immagine che contiene testo&#10;&#10;Descrizione generata automa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53954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5092E" w14:textId="0A0E7563" w:rsidR="00015214" w:rsidRDefault="00015214" w:rsidP="00015214">
      <w:pPr>
        <w:ind w:left="142"/>
      </w:pPr>
      <w:r w:rsidRPr="00015214">
        <w:drawing>
          <wp:inline distT="0" distB="0" distL="0" distR="0" wp14:anchorId="4E48A884" wp14:editId="43A20A2D">
            <wp:extent cx="5981699" cy="2276475"/>
            <wp:effectExtent l="0" t="0" r="635" b="0"/>
            <wp:docPr id="26" name="Immagine 26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magine 26" descr="Immagine che contiene testo&#10;&#10;Descrizione generata automa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86339" cy="2278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A1394" w14:textId="0BADCF98" w:rsidR="00015214" w:rsidRDefault="003D475C" w:rsidP="00015214">
      <w:pPr>
        <w:ind w:left="142"/>
      </w:pPr>
      <w:r w:rsidRPr="003D475C">
        <w:lastRenderedPageBreak/>
        <w:drawing>
          <wp:inline distT="0" distB="0" distL="0" distR="0" wp14:anchorId="2601A9CD" wp14:editId="28DBDE10">
            <wp:extent cx="5992061" cy="1076475"/>
            <wp:effectExtent l="0" t="0" r="8890" b="9525"/>
            <wp:docPr id="34" name="Immagine 34" descr="Immagine che contiene tavo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magine 33" descr="Immagine che contiene tavolo&#10;&#10;Descrizione generata automaticament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92061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F4BC9" w14:textId="7D2079D5" w:rsidR="00015214" w:rsidRDefault="00015214" w:rsidP="00015214">
      <w:pPr>
        <w:ind w:left="142"/>
      </w:pPr>
      <w:r w:rsidRPr="00015214">
        <w:drawing>
          <wp:inline distT="0" distB="0" distL="0" distR="0" wp14:anchorId="19DFC760" wp14:editId="321ECD5E">
            <wp:extent cx="6000751" cy="3686175"/>
            <wp:effectExtent l="0" t="0" r="0" b="9525"/>
            <wp:docPr id="27" name="Immagin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01592" cy="3686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EDAA9" w14:textId="194372BB" w:rsidR="00015214" w:rsidRDefault="00015214" w:rsidP="00015214">
      <w:pPr>
        <w:spacing w:after="0"/>
        <w:ind w:left="142"/>
      </w:pPr>
      <w:r w:rsidRPr="00015214">
        <w:drawing>
          <wp:inline distT="0" distB="0" distL="0" distR="0" wp14:anchorId="0AB9AC14" wp14:editId="6812C50F">
            <wp:extent cx="5991224" cy="1314450"/>
            <wp:effectExtent l="0" t="0" r="0" b="0"/>
            <wp:docPr id="28" name="Immagine 28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magine 28" descr="Immagine che contiene testo&#10;&#10;Descrizione generat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95231" cy="1315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5323F" w14:textId="1CA41787" w:rsidR="00015214" w:rsidRDefault="00015214" w:rsidP="00015214">
      <w:pPr>
        <w:ind w:left="142"/>
      </w:pPr>
      <w:r w:rsidRPr="00015214">
        <w:drawing>
          <wp:inline distT="0" distB="0" distL="0" distR="0" wp14:anchorId="5E2744A6" wp14:editId="5C22C786">
            <wp:extent cx="5991860" cy="3324225"/>
            <wp:effectExtent l="0" t="0" r="8890" b="9525"/>
            <wp:docPr id="29" name="Immagin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92696" cy="3324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C47B7" w14:textId="3B950570" w:rsidR="00015214" w:rsidRDefault="00015214" w:rsidP="00015214">
      <w:r w:rsidRPr="00015214">
        <w:lastRenderedPageBreak/>
        <w:drawing>
          <wp:inline distT="0" distB="0" distL="0" distR="0" wp14:anchorId="5EFE7CD1" wp14:editId="640743AD">
            <wp:extent cx="5992061" cy="847843"/>
            <wp:effectExtent l="0" t="0" r="8890" b="9525"/>
            <wp:docPr id="30" name="Immagine 30" descr="Immagine che contiene tavo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magine 30" descr="Immagine che contiene tavolo&#10;&#10;Descrizione generat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92061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C0D2C" w14:textId="2A88ED6A" w:rsidR="00FB139F" w:rsidRDefault="00FB139F">
      <w:r w:rsidRPr="00FB139F">
        <w:drawing>
          <wp:inline distT="0" distB="0" distL="0" distR="0" wp14:anchorId="42C47294" wp14:editId="056C65C5">
            <wp:extent cx="5934903" cy="1238423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4903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B6125" w14:textId="0DEB5390" w:rsidR="00FB139F" w:rsidRDefault="00FB139F">
      <w:r w:rsidRPr="00FB139F">
        <w:drawing>
          <wp:inline distT="0" distB="0" distL="0" distR="0" wp14:anchorId="4E3208C4" wp14:editId="70873439">
            <wp:extent cx="5973009" cy="609685"/>
            <wp:effectExtent l="0" t="0" r="889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3009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181AC" w14:textId="1F35DDE3" w:rsidR="00FB139F" w:rsidRDefault="00FB139F">
      <w:r w:rsidRPr="00FB139F">
        <w:drawing>
          <wp:inline distT="0" distB="0" distL="0" distR="0" wp14:anchorId="67B55A24" wp14:editId="335000A7">
            <wp:extent cx="6020640" cy="533474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E116C" w14:textId="3859FB2C" w:rsidR="00FB139F" w:rsidRDefault="00FB139F">
      <w:r w:rsidRPr="00FB139F">
        <w:drawing>
          <wp:inline distT="0" distB="0" distL="0" distR="0" wp14:anchorId="31685EAE" wp14:editId="0C0509EA">
            <wp:extent cx="5973009" cy="609685"/>
            <wp:effectExtent l="0" t="0" r="8890" b="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73009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5A46B" w14:textId="7A0A09B1" w:rsidR="00FB139F" w:rsidRDefault="00FB139F">
      <w:r w:rsidRPr="00FB139F">
        <w:drawing>
          <wp:inline distT="0" distB="0" distL="0" distR="0" wp14:anchorId="27BB81D5" wp14:editId="5F7080CC">
            <wp:extent cx="6001588" cy="523948"/>
            <wp:effectExtent l="0" t="0" r="0" b="9525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01588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2C79B" w14:textId="64E202BF" w:rsidR="00FB139F" w:rsidRDefault="00FB139F">
      <w:r w:rsidRPr="00FB139F">
        <w:drawing>
          <wp:inline distT="0" distB="0" distL="0" distR="0" wp14:anchorId="298EDAAA" wp14:editId="68677AE1">
            <wp:extent cx="5982535" cy="952633"/>
            <wp:effectExtent l="0" t="0" r="0" b="0"/>
            <wp:docPr id="8" name="Immagine 8" descr="Immagine che contiene testo, diverso, screenshot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magine 8" descr="Immagine che contiene testo, diverso, screenshot&#10;&#10;Descrizione generat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040A3" w14:textId="0F2C8487" w:rsidR="00FB139F" w:rsidRDefault="00FB139F">
      <w:r w:rsidRPr="00FB139F">
        <w:drawing>
          <wp:inline distT="0" distB="0" distL="0" distR="0" wp14:anchorId="479FC118" wp14:editId="56BF97B9">
            <wp:extent cx="6011114" cy="371527"/>
            <wp:effectExtent l="0" t="0" r="0" b="9525"/>
            <wp:docPr id="9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11114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4ED3C" w14:textId="358AB89C" w:rsidR="00FB139F" w:rsidRDefault="00FB139F">
      <w:r w:rsidRPr="00FB139F">
        <w:drawing>
          <wp:inline distT="0" distB="0" distL="0" distR="0" wp14:anchorId="66046281" wp14:editId="5143EA92">
            <wp:extent cx="5963482" cy="504895"/>
            <wp:effectExtent l="0" t="0" r="0" b="9525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8FCC9" w14:textId="61296B46" w:rsidR="00FB139F" w:rsidRDefault="00FB139F">
      <w:r w:rsidRPr="00FB139F">
        <w:drawing>
          <wp:inline distT="0" distB="0" distL="0" distR="0" wp14:anchorId="45FD84C6" wp14:editId="29DB67CA">
            <wp:extent cx="5992061" cy="809738"/>
            <wp:effectExtent l="0" t="0" r="8890" b="9525"/>
            <wp:docPr id="11" name="Immagine 11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magine 11" descr="Immagine che contiene testo&#10;&#10;Descrizione generata automa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92061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553CB" w14:textId="3EC600FD" w:rsidR="00FB139F" w:rsidRDefault="00FB139F">
      <w:r w:rsidRPr="00FB139F">
        <w:drawing>
          <wp:inline distT="0" distB="0" distL="0" distR="0" wp14:anchorId="4F47A5E6" wp14:editId="0AB4379C">
            <wp:extent cx="5973009" cy="428685"/>
            <wp:effectExtent l="0" t="0" r="0" b="9525"/>
            <wp:docPr id="12" name="Im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73009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0AEEB" w14:textId="3F95FC37" w:rsidR="00FB139F" w:rsidRDefault="00FB139F">
      <w:r w:rsidRPr="00FB139F">
        <w:drawing>
          <wp:inline distT="0" distB="0" distL="0" distR="0" wp14:anchorId="408F5783" wp14:editId="561D015F">
            <wp:extent cx="6001588" cy="504895"/>
            <wp:effectExtent l="0" t="0" r="0" b="9525"/>
            <wp:docPr id="13" name="Im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01588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99B20" w14:textId="52575B68" w:rsidR="00015214" w:rsidRDefault="00015214">
      <w:r w:rsidRPr="00015214">
        <w:lastRenderedPageBreak/>
        <w:drawing>
          <wp:inline distT="0" distB="0" distL="0" distR="0" wp14:anchorId="7C5A74A7" wp14:editId="353A1CA3">
            <wp:extent cx="5992061" cy="847843"/>
            <wp:effectExtent l="0" t="0" r="8890" b="9525"/>
            <wp:docPr id="32" name="Immagine 32" descr="Immagine che contiene tavo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magine 32" descr="Immagine che contiene tavolo&#10;&#10;Descrizione generat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92061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223F7" w14:textId="557C04C0" w:rsidR="00FB139F" w:rsidRDefault="00FB139F">
      <w:r w:rsidRPr="00FB139F">
        <w:drawing>
          <wp:inline distT="0" distB="0" distL="0" distR="0" wp14:anchorId="498634C3" wp14:editId="3CA30823">
            <wp:extent cx="5992061" cy="390580"/>
            <wp:effectExtent l="0" t="0" r="0" b="9525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92061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F1205" w14:textId="159C5BB8" w:rsidR="00FB139F" w:rsidRDefault="00FB139F">
      <w:r w:rsidRPr="00FB139F">
        <w:drawing>
          <wp:inline distT="0" distB="0" distL="0" distR="0" wp14:anchorId="72ADA4A2" wp14:editId="0A91C76D">
            <wp:extent cx="6011114" cy="285790"/>
            <wp:effectExtent l="0" t="0" r="0" b="0"/>
            <wp:docPr id="15" name="Im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011114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76162" w14:textId="022DF0D5" w:rsidR="00FB139F" w:rsidRDefault="00FB139F">
      <w:r w:rsidRPr="00FB139F">
        <w:drawing>
          <wp:inline distT="0" distB="0" distL="0" distR="0" wp14:anchorId="2B498C56" wp14:editId="3F999676">
            <wp:extent cx="5982535" cy="724001"/>
            <wp:effectExtent l="0" t="0" r="0" b="0"/>
            <wp:docPr id="16" name="Immagin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CC531" w14:textId="0C855E1C" w:rsidR="00FB139F" w:rsidRDefault="00FB139F">
      <w:r w:rsidRPr="00FB139F">
        <w:drawing>
          <wp:inline distT="0" distB="0" distL="0" distR="0" wp14:anchorId="644747A7" wp14:editId="1D94B3C0">
            <wp:extent cx="6001588" cy="400106"/>
            <wp:effectExtent l="0" t="0" r="0" b="0"/>
            <wp:docPr id="17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001588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808DF" w14:textId="26D42A6A" w:rsidR="00015214" w:rsidRDefault="00015214">
      <w:r w:rsidRPr="00015214">
        <w:drawing>
          <wp:inline distT="0" distB="0" distL="0" distR="0" wp14:anchorId="563C3F48" wp14:editId="60548DE3">
            <wp:extent cx="5992061" cy="2048161"/>
            <wp:effectExtent l="0" t="0" r="0" b="9525"/>
            <wp:docPr id="18" name="Im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92061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BDC08" w14:textId="57815BD6" w:rsidR="00015214" w:rsidRDefault="00015214">
      <w:r w:rsidRPr="00015214">
        <w:drawing>
          <wp:inline distT="0" distB="0" distL="0" distR="0" wp14:anchorId="2F9061BB" wp14:editId="51021235">
            <wp:extent cx="6001588" cy="514422"/>
            <wp:effectExtent l="0" t="0" r="0" b="0"/>
            <wp:docPr id="1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001588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CFFC1" w14:textId="12FA5123" w:rsidR="00015214" w:rsidRDefault="00015214">
      <w:r w:rsidRPr="00015214">
        <w:drawing>
          <wp:inline distT="0" distB="0" distL="0" distR="0" wp14:anchorId="6DA48A83" wp14:editId="5C62BAA6">
            <wp:extent cx="5992061" cy="381053"/>
            <wp:effectExtent l="0" t="0" r="8890" b="0"/>
            <wp:docPr id="20" name="Immagin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92061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830F1" w14:textId="23D848C8" w:rsidR="00153C00" w:rsidRDefault="00153C00">
      <w:r>
        <w:br w:type="page"/>
      </w:r>
    </w:p>
    <w:p w14:paraId="3B6CD75B" w14:textId="77777777" w:rsidR="00153C00" w:rsidRDefault="00153C00"/>
    <w:p w14:paraId="3A211516" w14:textId="088F19D4" w:rsidR="00153C00" w:rsidRPr="002D5FF4" w:rsidRDefault="00153C00" w:rsidP="00153C00">
      <w:pPr>
        <w:rPr>
          <w:sz w:val="40"/>
          <w:szCs w:val="40"/>
        </w:rPr>
      </w:pPr>
      <w:r w:rsidRPr="002D5FF4">
        <w:rPr>
          <w:sz w:val="40"/>
          <w:szCs w:val="40"/>
        </w:rPr>
        <w:t xml:space="preserve">Borse </w:t>
      </w:r>
      <w:r w:rsidRPr="002D5FF4">
        <w:rPr>
          <w:sz w:val="40"/>
          <w:szCs w:val="40"/>
        </w:rPr>
        <w:t>Civis “</w:t>
      </w:r>
      <w:proofErr w:type="spellStart"/>
      <w:proofErr w:type="gramStart"/>
      <w:r w:rsidRPr="002D5FF4">
        <w:rPr>
          <w:sz w:val="40"/>
          <w:szCs w:val="40"/>
        </w:rPr>
        <w:t>Education”</w:t>
      </w:r>
      <w:r w:rsidRPr="002D5FF4">
        <w:rPr>
          <w:sz w:val="40"/>
          <w:szCs w:val="40"/>
        </w:rPr>
        <w:t>per</w:t>
      </w:r>
      <w:proofErr w:type="spellEnd"/>
      <w:proofErr w:type="gramEnd"/>
      <w:r w:rsidRPr="002D5FF4">
        <w:rPr>
          <w:sz w:val="40"/>
          <w:szCs w:val="40"/>
        </w:rPr>
        <w:t xml:space="preserve"> Paesi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114"/>
        <w:gridCol w:w="2551"/>
      </w:tblGrid>
      <w:tr w:rsidR="00153C00" w:rsidRPr="002D5FF4" w14:paraId="72909B39" w14:textId="77777777" w:rsidTr="00217F80">
        <w:tc>
          <w:tcPr>
            <w:tcW w:w="3114" w:type="dxa"/>
          </w:tcPr>
          <w:p w14:paraId="2232D1ED" w14:textId="77777777" w:rsidR="00153C00" w:rsidRPr="002D5FF4" w:rsidRDefault="00153C00" w:rsidP="00217F80">
            <w:pPr>
              <w:jc w:val="center"/>
              <w:rPr>
                <w:b/>
                <w:bCs/>
                <w:sz w:val="40"/>
                <w:szCs w:val="40"/>
              </w:rPr>
            </w:pPr>
            <w:r w:rsidRPr="002D5FF4">
              <w:rPr>
                <w:b/>
                <w:bCs/>
                <w:sz w:val="40"/>
                <w:szCs w:val="40"/>
              </w:rPr>
              <w:t>Paesi</w:t>
            </w:r>
          </w:p>
        </w:tc>
        <w:tc>
          <w:tcPr>
            <w:tcW w:w="2551" w:type="dxa"/>
          </w:tcPr>
          <w:p w14:paraId="12AC2EEB" w14:textId="77777777" w:rsidR="00153C00" w:rsidRPr="002D5FF4" w:rsidRDefault="00153C00" w:rsidP="00217F80">
            <w:pPr>
              <w:spacing w:after="160" w:line="259" w:lineRule="auto"/>
              <w:jc w:val="center"/>
              <w:rPr>
                <w:b/>
                <w:bCs/>
                <w:sz w:val="40"/>
                <w:szCs w:val="40"/>
              </w:rPr>
            </w:pPr>
            <w:r w:rsidRPr="002D5FF4">
              <w:rPr>
                <w:b/>
                <w:bCs/>
                <w:sz w:val="40"/>
                <w:szCs w:val="40"/>
              </w:rPr>
              <w:t>n. borse</w:t>
            </w:r>
          </w:p>
        </w:tc>
      </w:tr>
      <w:tr w:rsidR="00153C00" w:rsidRPr="002D5FF4" w14:paraId="582C4880" w14:textId="77777777" w:rsidTr="00217F80">
        <w:tc>
          <w:tcPr>
            <w:tcW w:w="3114" w:type="dxa"/>
          </w:tcPr>
          <w:p w14:paraId="309FE034" w14:textId="63EA5186" w:rsidR="00153C00" w:rsidRPr="002D5FF4" w:rsidRDefault="00153C00" w:rsidP="00217F80">
            <w:pPr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Austria</w:t>
            </w:r>
          </w:p>
        </w:tc>
        <w:tc>
          <w:tcPr>
            <w:tcW w:w="2551" w:type="dxa"/>
          </w:tcPr>
          <w:p w14:paraId="00690688" w14:textId="329552A9" w:rsidR="00153C00" w:rsidRPr="002D5FF4" w:rsidRDefault="00153C00" w:rsidP="00217F80">
            <w:pPr>
              <w:jc w:val="center"/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2</w:t>
            </w:r>
          </w:p>
        </w:tc>
      </w:tr>
      <w:tr w:rsidR="00153C00" w:rsidRPr="002D5FF4" w14:paraId="55148064" w14:textId="77777777" w:rsidTr="00217F80">
        <w:tc>
          <w:tcPr>
            <w:tcW w:w="3114" w:type="dxa"/>
          </w:tcPr>
          <w:p w14:paraId="35E64014" w14:textId="0AF3088D" w:rsidR="00153C00" w:rsidRPr="002D5FF4" w:rsidRDefault="00153C00" w:rsidP="00217F80">
            <w:pPr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Germania</w:t>
            </w:r>
          </w:p>
        </w:tc>
        <w:tc>
          <w:tcPr>
            <w:tcW w:w="2551" w:type="dxa"/>
          </w:tcPr>
          <w:p w14:paraId="5D34FE81" w14:textId="289BBC67" w:rsidR="00153C00" w:rsidRPr="002D5FF4" w:rsidRDefault="00153C00" w:rsidP="00217F80">
            <w:pPr>
              <w:jc w:val="center"/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2</w:t>
            </w:r>
          </w:p>
        </w:tc>
      </w:tr>
      <w:tr w:rsidR="00153C00" w:rsidRPr="002D5FF4" w14:paraId="1D9D02C0" w14:textId="77777777" w:rsidTr="00217F80">
        <w:tc>
          <w:tcPr>
            <w:tcW w:w="3114" w:type="dxa"/>
          </w:tcPr>
          <w:p w14:paraId="0E8E5AE4" w14:textId="1CD408C5" w:rsidR="00153C00" w:rsidRPr="002D5FF4" w:rsidRDefault="00153C00" w:rsidP="00217F80">
            <w:pPr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Spagna</w:t>
            </w:r>
          </w:p>
        </w:tc>
        <w:tc>
          <w:tcPr>
            <w:tcW w:w="2551" w:type="dxa"/>
          </w:tcPr>
          <w:p w14:paraId="06419926" w14:textId="0D6124CB" w:rsidR="00153C00" w:rsidRPr="002D5FF4" w:rsidRDefault="00153C00" w:rsidP="00217F80">
            <w:pPr>
              <w:jc w:val="center"/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3</w:t>
            </w:r>
          </w:p>
        </w:tc>
      </w:tr>
      <w:tr w:rsidR="00153C00" w:rsidRPr="002D5FF4" w14:paraId="2BCDC5EC" w14:textId="77777777" w:rsidTr="00217F80">
        <w:tc>
          <w:tcPr>
            <w:tcW w:w="3114" w:type="dxa"/>
          </w:tcPr>
          <w:p w14:paraId="2B7F3F37" w14:textId="6D3E44D7" w:rsidR="00153C00" w:rsidRPr="002D5FF4" w:rsidRDefault="00153C00" w:rsidP="00217F80">
            <w:pPr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Francia</w:t>
            </w:r>
          </w:p>
        </w:tc>
        <w:tc>
          <w:tcPr>
            <w:tcW w:w="2551" w:type="dxa"/>
          </w:tcPr>
          <w:p w14:paraId="4BA8F50D" w14:textId="08E3DE86" w:rsidR="00153C00" w:rsidRPr="002D5FF4" w:rsidRDefault="00153C00" w:rsidP="00217F80">
            <w:pPr>
              <w:jc w:val="center"/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8</w:t>
            </w:r>
          </w:p>
        </w:tc>
      </w:tr>
      <w:tr w:rsidR="00153C00" w:rsidRPr="002D5FF4" w14:paraId="5712CABB" w14:textId="77777777" w:rsidTr="00217F80">
        <w:tc>
          <w:tcPr>
            <w:tcW w:w="3114" w:type="dxa"/>
          </w:tcPr>
          <w:p w14:paraId="102EAC2E" w14:textId="40E24710" w:rsidR="00153C00" w:rsidRPr="002D5FF4" w:rsidRDefault="00153C00" w:rsidP="00217F80">
            <w:pPr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Grecia</w:t>
            </w:r>
          </w:p>
        </w:tc>
        <w:tc>
          <w:tcPr>
            <w:tcW w:w="2551" w:type="dxa"/>
          </w:tcPr>
          <w:p w14:paraId="69901216" w14:textId="43CCF61F" w:rsidR="00153C00" w:rsidRPr="002D5FF4" w:rsidRDefault="00153C00" w:rsidP="00217F80">
            <w:pPr>
              <w:jc w:val="center"/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8</w:t>
            </w:r>
          </w:p>
        </w:tc>
      </w:tr>
      <w:tr w:rsidR="00153C00" w:rsidRPr="002D5FF4" w14:paraId="2B7C8B8E" w14:textId="77777777" w:rsidTr="00217F80">
        <w:tc>
          <w:tcPr>
            <w:tcW w:w="3114" w:type="dxa"/>
          </w:tcPr>
          <w:p w14:paraId="06F841A0" w14:textId="5A0AEB10" w:rsidR="00153C00" w:rsidRPr="002D5FF4" w:rsidRDefault="00153C00" w:rsidP="00217F80">
            <w:pPr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Svezia</w:t>
            </w:r>
          </w:p>
        </w:tc>
        <w:tc>
          <w:tcPr>
            <w:tcW w:w="2551" w:type="dxa"/>
          </w:tcPr>
          <w:p w14:paraId="7CFA5ADB" w14:textId="6FE8BB0C" w:rsidR="00153C00" w:rsidRPr="002D5FF4" w:rsidRDefault="00153C00" w:rsidP="00217F80">
            <w:pPr>
              <w:jc w:val="center"/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4</w:t>
            </w:r>
          </w:p>
        </w:tc>
      </w:tr>
      <w:tr w:rsidR="00153C00" w:rsidRPr="002D5FF4" w14:paraId="798C2562" w14:textId="77777777" w:rsidTr="00217F80">
        <w:tc>
          <w:tcPr>
            <w:tcW w:w="3114" w:type="dxa"/>
          </w:tcPr>
          <w:p w14:paraId="64029423" w14:textId="77777777" w:rsidR="00153C00" w:rsidRPr="002D5FF4" w:rsidRDefault="00153C00" w:rsidP="00217F80">
            <w:pPr>
              <w:jc w:val="right"/>
              <w:rPr>
                <w:b/>
                <w:bCs/>
                <w:sz w:val="40"/>
                <w:szCs w:val="40"/>
              </w:rPr>
            </w:pPr>
            <w:r w:rsidRPr="002D5FF4">
              <w:rPr>
                <w:b/>
                <w:bCs/>
                <w:sz w:val="40"/>
                <w:szCs w:val="40"/>
              </w:rPr>
              <w:t>Totale</w:t>
            </w:r>
          </w:p>
        </w:tc>
        <w:tc>
          <w:tcPr>
            <w:tcW w:w="2551" w:type="dxa"/>
          </w:tcPr>
          <w:p w14:paraId="51F9DC7A" w14:textId="3B4D6995" w:rsidR="00153C00" w:rsidRPr="002D5FF4" w:rsidRDefault="00153C00" w:rsidP="00217F80">
            <w:pPr>
              <w:jc w:val="center"/>
              <w:rPr>
                <w:b/>
                <w:bCs/>
                <w:sz w:val="40"/>
                <w:szCs w:val="40"/>
              </w:rPr>
            </w:pPr>
            <w:r w:rsidRPr="002D5FF4">
              <w:rPr>
                <w:b/>
                <w:bCs/>
                <w:sz w:val="40"/>
                <w:szCs w:val="40"/>
              </w:rPr>
              <w:t>27</w:t>
            </w:r>
          </w:p>
        </w:tc>
      </w:tr>
    </w:tbl>
    <w:p w14:paraId="01FBF636" w14:textId="77777777" w:rsidR="00153C00" w:rsidRPr="002D5FF4" w:rsidRDefault="00153C00">
      <w:pPr>
        <w:rPr>
          <w:sz w:val="40"/>
          <w:szCs w:val="40"/>
        </w:rPr>
      </w:pPr>
    </w:p>
    <w:p w14:paraId="5499CC58" w14:textId="4A392757" w:rsidR="00153C00" w:rsidRPr="002D5FF4" w:rsidRDefault="00153C00">
      <w:pPr>
        <w:rPr>
          <w:sz w:val="40"/>
          <w:szCs w:val="40"/>
        </w:rPr>
      </w:pPr>
      <w:r w:rsidRPr="002D5FF4">
        <w:rPr>
          <w:sz w:val="40"/>
          <w:szCs w:val="40"/>
        </w:rPr>
        <w:t xml:space="preserve">Borse </w:t>
      </w:r>
      <w:r w:rsidRPr="002D5FF4">
        <w:rPr>
          <w:sz w:val="40"/>
          <w:szCs w:val="40"/>
        </w:rPr>
        <w:t>“Education”</w:t>
      </w:r>
      <w:r w:rsidRPr="002D5FF4">
        <w:rPr>
          <w:sz w:val="40"/>
          <w:szCs w:val="40"/>
        </w:rPr>
        <w:t xml:space="preserve"> Erasmus per Paesi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114"/>
        <w:gridCol w:w="2551"/>
      </w:tblGrid>
      <w:tr w:rsidR="00153C00" w:rsidRPr="002D5FF4" w14:paraId="6E506AAF" w14:textId="77777777" w:rsidTr="00153C00">
        <w:tc>
          <w:tcPr>
            <w:tcW w:w="3114" w:type="dxa"/>
          </w:tcPr>
          <w:p w14:paraId="24E0758C" w14:textId="691773E6" w:rsidR="00153C00" w:rsidRPr="002D5FF4" w:rsidRDefault="00153C00" w:rsidP="00153C00">
            <w:pPr>
              <w:jc w:val="center"/>
              <w:rPr>
                <w:b/>
                <w:bCs/>
                <w:sz w:val="40"/>
                <w:szCs w:val="40"/>
              </w:rPr>
            </w:pPr>
            <w:r w:rsidRPr="002D5FF4">
              <w:rPr>
                <w:b/>
                <w:bCs/>
                <w:sz w:val="40"/>
                <w:szCs w:val="40"/>
              </w:rPr>
              <w:t>Paesi</w:t>
            </w:r>
          </w:p>
        </w:tc>
        <w:tc>
          <w:tcPr>
            <w:tcW w:w="2551" w:type="dxa"/>
          </w:tcPr>
          <w:p w14:paraId="520A4045" w14:textId="0FD6664E" w:rsidR="00153C00" w:rsidRPr="002D5FF4" w:rsidRDefault="00153C00" w:rsidP="00153C00">
            <w:pPr>
              <w:spacing w:after="160" w:line="259" w:lineRule="auto"/>
              <w:jc w:val="center"/>
              <w:rPr>
                <w:b/>
                <w:bCs/>
                <w:sz w:val="40"/>
                <w:szCs w:val="40"/>
              </w:rPr>
            </w:pPr>
            <w:r w:rsidRPr="002D5FF4">
              <w:rPr>
                <w:b/>
                <w:bCs/>
                <w:sz w:val="40"/>
                <w:szCs w:val="40"/>
              </w:rPr>
              <w:t>n. borse</w:t>
            </w:r>
          </w:p>
        </w:tc>
      </w:tr>
      <w:tr w:rsidR="00153C00" w:rsidRPr="002D5FF4" w14:paraId="79ABF85A" w14:textId="77777777" w:rsidTr="00153C00">
        <w:tc>
          <w:tcPr>
            <w:tcW w:w="3114" w:type="dxa"/>
          </w:tcPr>
          <w:p w14:paraId="611D26B2" w14:textId="61AE586F" w:rsidR="00153C00" w:rsidRPr="002D5FF4" w:rsidRDefault="00153C00" w:rsidP="00153C00">
            <w:pPr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Germania</w:t>
            </w:r>
          </w:p>
        </w:tc>
        <w:tc>
          <w:tcPr>
            <w:tcW w:w="2551" w:type="dxa"/>
          </w:tcPr>
          <w:p w14:paraId="36627193" w14:textId="0EC35927" w:rsidR="00153C00" w:rsidRPr="002D5FF4" w:rsidRDefault="00153C00" w:rsidP="00153C00">
            <w:pPr>
              <w:jc w:val="center"/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5</w:t>
            </w:r>
          </w:p>
        </w:tc>
      </w:tr>
      <w:tr w:rsidR="00153C00" w:rsidRPr="002D5FF4" w14:paraId="21DAA4FA" w14:textId="77777777" w:rsidTr="00153C00">
        <w:tc>
          <w:tcPr>
            <w:tcW w:w="3114" w:type="dxa"/>
          </w:tcPr>
          <w:p w14:paraId="0B047E0F" w14:textId="41E992FC" w:rsidR="00153C00" w:rsidRPr="002D5FF4" w:rsidRDefault="00153C00" w:rsidP="00153C00">
            <w:pPr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Spagna</w:t>
            </w:r>
          </w:p>
        </w:tc>
        <w:tc>
          <w:tcPr>
            <w:tcW w:w="2551" w:type="dxa"/>
          </w:tcPr>
          <w:p w14:paraId="4664BE05" w14:textId="1E481AA8" w:rsidR="00153C00" w:rsidRPr="002D5FF4" w:rsidRDefault="00153C00" w:rsidP="00153C00">
            <w:pPr>
              <w:jc w:val="center"/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26</w:t>
            </w:r>
          </w:p>
        </w:tc>
      </w:tr>
      <w:tr w:rsidR="00153C00" w:rsidRPr="002D5FF4" w14:paraId="49445E55" w14:textId="77777777" w:rsidTr="00153C00">
        <w:tc>
          <w:tcPr>
            <w:tcW w:w="3114" w:type="dxa"/>
          </w:tcPr>
          <w:p w14:paraId="0559A2A6" w14:textId="54667172" w:rsidR="00153C00" w:rsidRPr="002D5FF4" w:rsidRDefault="00153C00" w:rsidP="00153C00">
            <w:pPr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Francia</w:t>
            </w:r>
          </w:p>
        </w:tc>
        <w:tc>
          <w:tcPr>
            <w:tcW w:w="2551" w:type="dxa"/>
          </w:tcPr>
          <w:p w14:paraId="5AC16B75" w14:textId="791B1367" w:rsidR="00153C00" w:rsidRPr="002D5FF4" w:rsidRDefault="00153C00" w:rsidP="00153C00">
            <w:pPr>
              <w:jc w:val="center"/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3</w:t>
            </w:r>
          </w:p>
        </w:tc>
      </w:tr>
      <w:tr w:rsidR="00153C00" w:rsidRPr="002D5FF4" w14:paraId="28860B37" w14:textId="77777777" w:rsidTr="00153C00">
        <w:tc>
          <w:tcPr>
            <w:tcW w:w="3114" w:type="dxa"/>
          </w:tcPr>
          <w:p w14:paraId="39799F65" w14:textId="6DF3992D" w:rsidR="00153C00" w:rsidRPr="002D5FF4" w:rsidRDefault="00153C00" w:rsidP="00153C00">
            <w:pPr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Olanda</w:t>
            </w:r>
          </w:p>
        </w:tc>
        <w:tc>
          <w:tcPr>
            <w:tcW w:w="2551" w:type="dxa"/>
          </w:tcPr>
          <w:p w14:paraId="09E4C5D4" w14:textId="35483FD8" w:rsidR="00153C00" w:rsidRPr="002D5FF4" w:rsidRDefault="00153C00" w:rsidP="00153C00">
            <w:pPr>
              <w:jc w:val="center"/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2</w:t>
            </w:r>
          </w:p>
        </w:tc>
      </w:tr>
      <w:tr w:rsidR="00153C00" w:rsidRPr="002D5FF4" w14:paraId="04741E26" w14:textId="77777777" w:rsidTr="00153C00">
        <w:tc>
          <w:tcPr>
            <w:tcW w:w="3114" w:type="dxa"/>
          </w:tcPr>
          <w:p w14:paraId="77ADA006" w14:textId="4CF2DC6A" w:rsidR="00153C00" w:rsidRPr="002D5FF4" w:rsidRDefault="00153C00" w:rsidP="00153C00">
            <w:pPr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Portogallo</w:t>
            </w:r>
          </w:p>
        </w:tc>
        <w:tc>
          <w:tcPr>
            <w:tcW w:w="2551" w:type="dxa"/>
          </w:tcPr>
          <w:p w14:paraId="5AE0FDC4" w14:textId="1BFEABB9" w:rsidR="00153C00" w:rsidRPr="002D5FF4" w:rsidRDefault="00153C00" w:rsidP="00153C00">
            <w:pPr>
              <w:jc w:val="center"/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6</w:t>
            </w:r>
          </w:p>
        </w:tc>
      </w:tr>
      <w:tr w:rsidR="00153C00" w:rsidRPr="002D5FF4" w14:paraId="0B36EE31" w14:textId="77777777" w:rsidTr="00153C00">
        <w:tc>
          <w:tcPr>
            <w:tcW w:w="3114" w:type="dxa"/>
          </w:tcPr>
          <w:p w14:paraId="57712676" w14:textId="1928B971" w:rsidR="00153C00" w:rsidRPr="002D5FF4" w:rsidRDefault="00153C00" w:rsidP="00153C00">
            <w:pPr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Polonia4</w:t>
            </w:r>
          </w:p>
        </w:tc>
        <w:tc>
          <w:tcPr>
            <w:tcW w:w="2551" w:type="dxa"/>
          </w:tcPr>
          <w:p w14:paraId="2ADD69F7" w14:textId="4A5EDC06" w:rsidR="00153C00" w:rsidRPr="002D5FF4" w:rsidRDefault="00153C00" w:rsidP="00153C00">
            <w:pPr>
              <w:jc w:val="center"/>
              <w:rPr>
                <w:sz w:val="40"/>
                <w:szCs w:val="40"/>
              </w:rPr>
            </w:pPr>
            <w:r w:rsidRPr="002D5FF4">
              <w:rPr>
                <w:sz w:val="40"/>
                <w:szCs w:val="40"/>
              </w:rPr>
              <w:t>4</w:t>
            </w:r>
          </w:p>
        </w:tc>
      </w:tr>
      <w:tr w:rsidR="00153C00" w:rsidRPr="002D5FF4" w14:paraId="1A2A4F60" w14:textId="77777777" w:rsidTr="00153C00">
        <w:tc>
          <w:tcPr>
            <w:tcW w:w="3114" w:type="dxa"/>
          </w:tcPr>
          <w:p w14:paraId="2090B568" w14:textId="45829DE6" w:rsidR="00153C00" w:rsidRPr="002D5FF4" w:rsidRDefault="00153C00" w:rsidP="00153C00">
            <w:pPr>
              <w:jc w:val="right"/>
              <w:rPr>
                <w:b/>
                <w:bCs/>
                <w:sz w:val="40"/>
                <w:szCs w:val="40"/>
              </w:rPr>
            </w:pPr>
            <w:r w:rsidRPr="002D5FF4">
              <w:rPr>
                <w:b/>
                <w:bCs/>
                <w:sz w:val="40"/>
                <w:szCs w:val="40"/>
              </w:rPr>
              <w:t>Totale</w:t>
            </w:r>
          </w:p>
        </w:tc>
        <w:tc>
          <w:tcPr>
            <w:tcW w:w="2551" w:type="dxa"/>
          </w:tcPr>
          <w:p w14:paraId="6A8C0F0D" w14:textId="25DFA555" w:rsidR="00153C00" w:rsidRPr="002D5FF4" w:rsidRDefault="00153C00" w:rsidP="00153C00">
            <w:pPr>
              <w:jc w:val="center"/>
              <w:rPr>
                <w:b/>
                <w:bCs/>
                <w:sz w:val="40"/>
                <w:szCs w:val="40"/>
              </w:rPr>
            </w:pPr>
            <w:r w:rsidRPr="002D5FF4">
              <w:rPr>
                <w:b/>
                <w:bCs/>
                <w:sz w:val="40"/>
                <w:szCs w:val="40"/>
              </w:rPr>
              <w:t>56</w:t>
            </w:r>
          </w:p>
        </w:tc>
      </w:tr>
    </w:tbl>
    <w:p w14:paraId="0173386A" w14:textId="77777777" w:rsidR="00153C00" w:rsidRDefault="00153C00"/>
    <w:p w14:paraId="1538935A" w14:textId="77777777" w:rsidR="00153C00" w:rsidRDefault="00153C00"/>
    <w:sectPr w:rsidR="00153C00" w:rsidSect="0001521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NTYxNjY3NTMzNDVS0lEKTi0uzszPAykwrAUAKjiUNCwAAAA="/>
  </w:docVars>
  <w:rsids>
    <w:rsidRoot w:val="00FB139F"/>
    <w:rsid w:val="00015214"/>
    <w:rsid w:val="00153C00"/>
    <w:rsid w:val="002D5FF4"/>
    <w:rsid w:val="003D475C"/>
    <w:rsid w:val="008D567E"/>
    <w:rsid w:val="00FB1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237895"/>
  <w15:chartTrackingRefBased/>
  <w15:docId w15:val="{83BE7676-2D4B-40A9-8E9C-807149880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153C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8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5</Pages>
  <Words>52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do benvenuto</dc:creator>
  <cp:keywords/>
  <dc:description/>
  <cp:lastModifiedBy>guido benvenuto</cp:lastModifiedBy>
  <cp:revision>4</cp:revision>
  <cp:lastPrinted>2023-01-14T07:38:00Z</cp:lastPrinted>
  <dcterms:created xsi:type="dcterms:W3CDTF">2023-01-14T07:03:00Z</dcterms:created>
  <dcterms:modified xsi:type="dcterms:W3CDTF">2023-01-14T08:09:00Z</dcterms:modified>
</cp:coreProperties>
</file>